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58E4739A" w:rsidR="00721653" w:rsidRPr="007F384D" w:rsidRDefault="007853A5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</w:t>
            </w:r>
            <w:r w:rsidR="00C13C92">
              <w:rPr>
                <w:szCs w:val="28"/>
              </w:rPr>
              <w:t>1</w:t>
            </w:r>
            <w:r w:rsidR="00F73105">
              <w:rPr>
                <w:szCs w:val="28"/>
              </w:rPr>
              <w:t>.</w:t>
            </w:r>
            <w:r w:rsidR="00E11A5E">
              <w:rPr>
                <w:szCs w:val="28"/>
              </w:rPr>
              <w:t>0</w:t>
            </w:r>
            <w:r w:rsidR="00C13C92">
              <w:rPr>
                <w:szCs w:val="28"/>
              </w:rPr>
              <w:t>9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D09C4A4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C13C92">
                              <w:t>p</w:t>
                            </w:r>
                            <w:r w:rsidR="00C13C92" w:rsidRPr="00C13C92">
                              <w:t>ríprav</w:t>
                            </w:r>
                            <w:r w:rsidR="00C13C92">
                              <w:t>e</w:t>
                            </w:r>
                            <w:r w:rsidR="00C13C92" w:rsidRPr="00C13C92">
                              <w:t xml:space="preserve"> prezentácií v rámci odborných predmetov v AJ</w:t>
                            </w:r>
                            <w:r w:rsidR="00C13C92" w:rsidRPr="00C13C92">
                              <w:t xml:space="preserve"> </w:t>
                            </w:r>
                            <w:r w:rsidR="005E7551">
                              <w:t>(</w:t>
                            </w:r>
                            <w:r w:rsidR="00552926">
                              <w:t>ekonomika a podnikanie, úvod do makroekonómie, tovaroznalectvo</w:t>
                            </w:r>
                            <w:r w:rsidR="00067F0D">
                              <w:t>, právo a podnikanie, odborná príprava v anglickom jazyku</w:t>
                            </w:r>
                            <w:r w:rsidR="005E7551">
                              <w:t>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D09C4A4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C13C92">
                        <w:t>p</w:t>
                      </w:r>
                      <w:r w:rsidR="00C13C92" w:rsidRPr="00C13C92">
                        <w:t>ríprav</w:t>
                      </w:r>
                      <w:r w:rsidR="00C13C92">
                        <w:t>e</w:t>
                      </w:r>
                      <w:r w:rsidR="00C13C92" w:rsidRPr="00C13C92">
                        <w:t xml:space="preserve"> prezentácií v rámci odborných predmetov v AJ</w:t>
                      </w:r>
                      <w:r w:rsidR="00C13C92" w:rsidRPr="00C13C92">
                        <w:t xml:space="preserve"> </w:t>
                      </w:r>
                      <w:r w:rsidR="005E7551">
                        <w:t>(</w:t>
                      </w:r>
                      <w:r w:rsidR="00552926">
                        <w:t>ekonomika a podnikanie, úvod do makroekonómie, tovaroznalectvo</w:t>
                      </w:r>
                      <w:r w:rsidR="00067F0D">
                        <w:t>, právo a podnikanie, odborná príprava v anglickom jazyku</w:t>
                      </w:r>
                      <w:r w:rsidR="005E7551">
                        <w:t>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43977D68" w14:textId="193E29C4" w:rsidR="00380CC0" w:rsidRDefault="009C05AA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diskusia k</w:t>
      </w:r>
      <w:r w:rsidR="00C13C92">
        <w:rPr>
          <w:b w:val="0"/>
          <w:bCs w:val="0"/>
        </w:rPr>
        <w:t> dôležitosti prezentácií pri výučbe</w:t>
      </w:r>
      <w:r w:rsidR="00380CC0" w:rsidRPr="00380CC0">
        <w:rPr>
          <w:b w:val="0"/>
          <w:bCs w:val="0"/>
        </w:rPr>
        <w:t>,</w:t>
      </w:r>
    </w:p>
    <w:p w14:paraId="3FD8162C" w14:textId="514B0FAE" w:rsidR="00FF31F1" w:rsidRDefault="009C05AA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9C05AA">
        <w:rPr>
          <w:b w:val="0"/>
          <w:bCs w:val="0"/>
        </w:rPr>
        <w:t xml:space="preserve">identifikácia </w:t>
      </w:r>
      <w:r w:rsidR="00C13C92">
        <w:rPr>
          <w:b w:val="0"/>
          <w:bCs w:val="0"/>
        </w:rPr>
        <w:t>obsahu, ktorý by vhodná prezentácia mala obsahovať</w:t>
      </w:r>
      <w:r w:rsidR="00FF31F1" w:rsidRPr="009C05AA">
        <w:rPr>
          <w:b w:val="0"/>
          <w:bCs w:val="0"/>
        </w:rPr>
        <w:t>,</w:t>
      </w:r>
    </w:p>
    <w:p w14:paraId="47A57508" w14:textId="0BE10D45" w:rsidR="00C13C92" w:rsidRPr="009C05AA" w:rsidRDefault="00C13C92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olemika o forme a vzhľade prezentácie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6C133829" w14:textId="53EA61F3" w:rsidR="004E7B6B" w:rsidRPr="004E7B6B" w:rsidRDefault="00C13C92" w:rsidP="004E7B6B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 xml:space="preserve">Členovia pedagogického klubu sa zhodli, že prezentácie tvoria neodmysliteľnú súčasť </w:t>
      </w:r>
      <w:r>
        <w:rPr>
          <w:bCs/>
        </w:rPr>
        <w:br/>
        <w:t>výučbového procesu</w:t>
      </w:r>
      <w:r>
        <w:t>, avšak len vtedy, ak je ich forma aj obsah vhodná. Odporúča sa pri</w:t>
      </w:r>
      <w:r>
        <w:br/>
        <w:t>príprave prezentácie vychádzať z článku „</w:t>
      </w:r>
      <w:proofErr w:type="spellStart"/>
      <w:r w:rsidRPr="00C13C92">
        <w:t>Simple</w:t>
      </w:r>
      <w:proofErr w:type="spellEnd"/>
      <w:r w:rsidRPr="00C13C92">
        <w:t xml:space="preserve"> </w:t>
      </w:r>
      <w:proofErr w:type="spellStart"/>
      <w:r w:rsidRPr="00C13C92">
        <w:t>rules</w:t>
      </w:r>
      <w:proofErr w:type="spellEnd"/>
      <w:r w:rsidRPr="00C13C92">
        <w:t xml:space="preserve"> </w:t>
      </w:r>
      <w:proofErr w:type="spellStart"/>
      <w:r w:rsidRPr="00C13C92">
        <w:t>for</w:t>
      </w:r>
      <w:proofErr w:type="spellEnd"/>
      <w:r w:rsidRPr="00C13C92">
        <w:t xml:space="preserve"> </w:t>
      </w:r>
      <w:proofErr w:type="spellStart"/>
      <w:r w:rsidRPr="00C13C92">
        <w:t>better</w:t>
      </w:r>
      <w:proofErr w:type="spellEnd"/>
      <w:r w:rsidRPr="00C13C92">
        <w:t xml:space="preserve"> PowerPoint </w:t>
      </w:r>
      <w:proofErr w:type="spellStart"/>
      <w:r w:rsidRPr="00C13C92">
        <w:t>presentations</w:t>
      </w:r>
      <w:proofErr w:type="spellEnd"/>
      <w:r>
        <w:t xml:space="preserve">“ </w:t>
      </w:r>
      <w:r>
        <w:br/>
        <w:t xml:space="preserve">dostupného na </w:t>
      </w:r>
      <w:hyperlink r:id="rId6" w:history="1">
        <w:r w:rsidRPr="00E82DB3">
          <w:rPr>
            <w:rStyle w:val="Hypertextovprepojenie"/>
          </w:rPr>
          <w:t>https://edu.gcfglobal.org/en/powerpoint-tips/simple-rules-for-better-powerpoint-presentations/1/</w:t>
        </w:r>
      </w:hyperlink>
      <w:r>
        <w:t xml:space="preserve"> 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16725078" w:rsidR="00721653" w:rsidRPr="00686CE6" w:rsidRDefault="007853A5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</w:t>
            </w:r>
            <w:r w:rsidR="00C13C92">
              <w:rPr>
                <w:szCs w:val="28"/>
              </w:rPr>
              <w:t>1</w:t>
            </w:r>
            <w:r w:rsidR="00F73105">
              <w:rPr>
                <w:szCs w:val="28"/>
              </w:rPr>
              <w:t>.</w:t>
            </w:r>
            <w:r w:rsidR="00E11A5E">
              <w:rPr>
                <w:szCs w:val="28"/>
              </w:rPr>
              <w:t>0</w:t>
            </w:r>
            <w:r w:rsidR="00C13C92">
              <w:rPr>
                <w:szCs w:val="28"/>
              </w:rPr>
              <w:t>9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1449B2C1" w:rsidR="00721653" w:rsidRPr="00686CE6" w:rsidRDefault="007853A5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</w:t>
            </w:r>
            <w:r w:rsidR="00C13C92">
              <w:rPr>
                <w:szCs w:val="28"/>
              </w:rPr>
              <w:t>1</w:t>
            </w:r>
            <w:r w:rsidR="00F73105">
              <w:rPr>
                <w:szCs w:val="28"/>
              </w:rPr>
              <w:t>.</w:t>
            </w:r>
            <w:r w:rsidR="00E11A5E">
              <w:rPr>
                <w:szCs w:val="28"/>
              </w:rPr>
              <w:t>0</w:t>
            </w:r>
            <w:r w:rsidR="00C13C92">
              <w:rPr>
                <w:szCs w:val="28"/>
              </w:rPr>
              <w:t>9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2D194F46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7853A5">
        <w:t>2</w:t>
      </w:r>
      <w:r w:rsidR="00C13C92">
        <w:t>1</w:t>
      </w:r>
      <w:r w:rsidR="00686CE6">
        <w:t>.</w:t>
      </w:r>
      <w:r w:rsidR="00E11A5E">
        <w:t>0</w:t>
      </w:r>
      <w:r w:rsidR="00C13C92">
        <w:t>9</w:t>
      </w:r>
      <w:r w:rsidR="00E11A5E">
        <w:t>.</w:t>
      </w:r>
      <w:r w:rsidR="00686CE6">
        <w:t>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35DFD88C" w:rsidR="004E7B6B" w:rsidRDefault="00C13C92">
      <w:r>
        <w:rPr>
          <w:noProof/>
        </w:rPr>
        <w:drawing>
          <wp:inline distT="0" distB="0" distL="0" distR="0" wp14:anchorId="6783438E" wp14:editId="322B8836">
            <wp:extent cx="6165850" cy="4624705"/>
            <wp:effectExtent l="0" t="0" r="6350" b="444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ok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0E96D5DF" w:rsidR="00552926" w:rsidRPr="00686CE6" w:rsidRDefault="00C13C92">
      <w:r>
        <w:rPr>
          <w:noProof/>
        </w:rPr>
        <w:lastRenderedPageBreak/>
        <w:drawing>
          <wp:inline distT="0" distB="0" distL="0" distR="0" wp14:anchorId="4B977572" wp14:editId="18ABC244">
            <wp:extent cx="6165850" cy="4624705"/>
            <wp:effectExtent l="0" t="0" r="6350" b="444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ok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NK8FAIoDxkAtAAAA"/>
  </w:docVars>
  <w:rsids>
    <w:rsidRoot w:val="00721653"/>
    <w:rsid w:val="000037AC"/>
    <w:rsid w:val="0002585B"/>
    <w:rsid w:val="00067F0D"/>
    <w:rsid w:val="000B2C51"/>
    <w:rsid w:val="00126D6C"/>
    <w:rsid w:val="00135AFE"/>
    <w:rsid w:val="001F114F"/>
    <w:rsid w:val="0029676A"/>
    <w:rsid w:val="00315CB7"/>
    <w:rsid w:val="00380CC0"/>
    <w:rsid w:val="00444D0A"/>
    <w:rsid w:val="0046082F"/>
    <w:rsid w:val="004E7B6B"/>
    <w:rsid w:val="00552926"/>
    <w:rsid w:val="00555C73"/>
    <w:rsid w:val="0056128A"/>
    <w:rsid w:val="005673B8"/>
    <w:rsid w:val="005B20A8"/>
    <w:rsid w:val="005E7551"/>
    <w:rsid w:val="00612D45"/>
    <w:rsid w:val="00686CE6"/>
    <w:rsid w:val="00706082"/>
    <w:rsid w:val="00721653"/>
    <w:rsid w:val="00765965"/>
    <w:rsid w:val="007853A5"/>
    <w:rsid w:val="007E31E7"/>
    <w:rsid w:val="007F384D"/>
    <w:rsid w:val="0080377C"/>
    <w:rsid w:val="008B446A"/>
    <w:rsid w:val="00947F75"/>
    <w:rsid w:val="009C05AA"/>
    <w:rsid w:val="009C1B60"/>
    <w:rsid w:val="009F6522"/>
    <w:rsid w:val="00C021E6"/>
    <w:rsid w:val="00C13C92"/>
    <w:rsid w:val="00C54BA8"/>
    <w:rsid w:val="00CE3338"/>
    <w:rsid w:val="00D1723D"/>
    <w:rsid w:val="00DB486D"/>
    <w:rsid w:val="00E11A5E"/>
    <w:rsid w:val="00E27E3B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du.gcfglobal.org/en/powerpoint-tips/simple-rules-for-better-powerpoint-presentations/1/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5</cp:revision>
  <cp:lastPrinted>2021-07-07T11:34:00Z</cp:lastPrinted>
  <dcterms:created xsi:type="dcterms:W3CDTF">2021-07-07T11:45:00Z</dcterms:created>
  <dcterms:modified xsi:type="dcterms:W3CDTF">2021-10-17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